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cover-letter-for-auditor-position"/>
    <w:p>
      <w:pPr>
        <w:pStyle w:val="Heading1"/>
      </w:pPr>
      <w:r>
        <w:t xml:space="preserve">Cover Letter for Auditor Position</w:t>
      </w:r>
    </w:p>
    <w:p>
      <w:pPr>
        <w:pStyle w:val="FirstParagraph"/>
      </w:pPr>
      <w:r>
        <w:rPr>
          <w:bCs/>
          <w:b/>
        </w:rPr>
        <w:t xml:space="preserve">John Doe</w:t>
      </w:r>
      <w:r>
        <w:br/>
      </w:r>
      <w:r>
        <w:t xml:space="preserve">123 Business Street</w:t>
      </w:r>
      <w:r>
        <w:br/>
      </w:r>
      <w:r>
        <w:t xml:space="preserve">Seoul, South Korea</w:t>
      </w:r>
      <w:r>
        <w:br/>
      </w:r>
      <w:r>
        <w:t xml:space="preserve">+82-10-XXXX-XXXX</w:t>
      </w:r>
      <w:r>
        <w:br/>
      </w:r>
      <w:r>
        <w:t xml:space="preserve">johndoe@email.com</w:t>
      </w:r>
    </w:p>
    <w:p>
      <w:pPr>
        <w:pStyle w:val="BodyText"/>
      </w:pPr>
      <w:r>
        <w:t xml:space="preserve">[Date]</w:t>
      </w:r>
    </w:p>
    <w:p>
      <w:pPr>
        <w:pStyle w:val="BodyText"/>
      </w:pPr>
      <w:r>
        <w:t xml:space="preserve">Human Resources Department,</w:t>
      </w:r>
      <w:r>
        <w:br/>
      </w:r>
      <w:r>
        <w:t xml:space="preserve">[Company Name]</w:t>
      </w:r>
      <w:r>
        <w:br/>
      </w:r>
      <w:r>
        <w:t xml:space="preserve">[Company Address]</w:t>
      </w:r>
      <w:r>
        <w:br/>
      </w:r>
      <w:r>
        <w:t xml:space="preserve">Seoul, South Korea</w:t>
      </w:r>
    </w:p>
    <w:bookmarkStart w:id="20" w:name="dear-hiring-team"/>
    <w:p>
      <w:pPr>
        <w:pStyle w:val="Heading2"/>
      </w:pPr>
      <w:r>
        <w:t xml:space="preserve">Dear Hiring Team,</w:t>
      </w:r>
    </w:p>
    <w:p>
      <w:pPr>
        <w:pStyle w:val="FirstParagraph"/>
      </w:pPr>
      <w:r>
        <w:t xml:space="preserve">I am writing to express my enthusiastic interest in the Auditor position at your esteemed organization in Seoul, South Korea. As a highly motivated and detail-oriented professional with over [X years] of experience in financial auditing, I am eager to contribute my expertise to support your organization’s commitment to transparency, compliance, and operational excellence. South Korea’s dynamic economy and thriving business environment have always fascinated me, and I am particularly drawn to the opportunity of working in Seoul—a global hub for innovation and finance where auditors play a critical role in shaping sustainable business practices.</w:t>
      </w:r>
    </w:p>
    <w:p>
      <w:pPr>
        <w:pStyle w:val="BodyText"/>
      </w:pPr>
      <w:r>
        <w:t xml:space="preserve">My background as an Auditor has equipped me with a robust understanding of financial systems, risk management, and regulatory frameworks. Throughout my career, I have specialized in conducting comprehensive audits of financial statements, internal controls, and operational processes to ensure accuracy, compliance with local and international standards (such as KAS/IFRS), and alignment with corporate governance principles. In previous roles at [Previous Company Names], I led audit engagements for multinational corporations operating in diverse industries, including technology, manufacturing, and finance. These experiences have honed my ability to analyze complex data sets, identify financial discrepancies, and provide actionable insights to stakeholders.</w:t>
      </w:r>
    </w:p>
    <w:p>
      <w:pPr>
        <w:pStyle w:val="BodyText"/>
      </w:pPr>
      <w:r>
        <w:t xml:space="preserve">What excites me most about the Auditor position in Seoul is the opportunity to work within a culturally rich and economically vibrant environment. South Korea’s rapid technological advancements and global business presence demand auditors who are not only technically proficient but also adaptable to evolving regulatory landscapes. I am deeply familiar with the unique challenges faced by businesses in South Korea, such as navigating local tax laws, adhering to strict financial disclosure requirements, and addressing the nuances of cross-border transactions. My fluency in [language if applicable] and my ability to collaborate effectively with diverse teams further position me to thrive in this role.</w:t>
      </w:r>
    </w:p>
    <w:p>
      <w:pPr>
        <w:pStyle w:val="BodyText"/>
      </w:pPr>
      <w:r>
        <w:t xml:space="preserve">One of my proudest achievements as an Auditor was [briefly describe a specific accomplishment, e.g., "leading a team that identified $2M in cost savings through process optimization for a multinational tech firm in Seoul"]. This experience underscored the importance of meticulous attention to detail and strategic thinking in delivering value to clients. I am also passionate about leveraging technology to enhance audit efficiency, such as using data analytics tools and AI-driven platforms to detect anomalies and streamline workflows. These skills align perfectly with the innovative spirit of South Korea’s business sector, where digital transformation is a top priority.</w:t>
      </w:r>
    </w:p>
    <w:p>
      <w:pPr>
        <w:pStyle w:val="BodyText"/>
      </w:pPr>
      <w:r>
        <w:t xml:space="preserve">I have closely followed [Company Name]’s reputation as a leader in [specific industry or service area], and I am inspired by your commitment to excellence and integrity. The opportunity to contribute to your team as an Auditor would allow me to combine my technical expertise with my dedication to fostering trust and accountability in financial reporting. South Korea’s growing emphasis on corporate transparency, particularly in the wake of global economic shifts, makes this role even more meaningful to me.</w:t>
      </w:r>
    </w:p>
    <w:p>
      <w:pPr>
        <w:pStyle w:val="BodyText"/>
      </w:pPr>
      <w:r>
        <w:t xml:space="preserve">As an individual who thrives in fast-paced environments and values collaboration, I am confident that my proactive approach to problem-solving and my ability to adapt to new challenges will make me a valuable asset to your organization. I would welcome the chance to discuss how my skills and experiences align with your needs during an interview. Thank you for considering my application, and I look forward to the possibility of contributing to [Company Name]’s continued success in South Korea’s competitive market.</w:t>
      </w:r>
    </w:p>
    <w:p>
      <w:pPr>
        <w:pStyle w:val="BodyText"/>
      </w:pPr>
      <w:r>
        <w:t xml:space="preserve">Sincerely,</w:t>
      </w:r>
      <w:r>
        <w:br/>
      </w:r>
      <w:r>
        <w:rPr>
          <w:bCs/>
          <w:b/>
        </w:rPr>
        <w:t xml:space="preserve">John Doe</w:t>
      </w:r>
    </w:p>
    <w:p>
      <w:pPr>
        <w:pStyle w:val="BodyText"/>
      </w:pPr>
      <w:r>
        <w:t xml:space="preserve">[Optional: Attach resume or reference upon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South Korea Seoul</dc:title>
  <dc:creator/>
  <dc:language>en</dc:language>
  <cp:keywords/>
  <dcterms:created xsi:type="dcterms:W3CDTF">2026-07-21T06:04:39Z</dcterms:created>
  <dcterms:modified xsi:type="dcterms:W3CDTF">2026-07-21T06:04:39Z</dcterms:modified>
</cp:coreProperties>
</file>

<file path=docProps/custom.xml><?xml version="1.0" encoding="utf-8"?>
<Properties xmlns="http://schemas.openxmlformats.org/officeDocument/2006/custom-properties" xmlns:vt="http://schemas.openxmlformats.org/officeDocument/2006/docPropsVTypes"/>
</file>